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981e26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f5bf5f09-0b0e-4f48-a2ab-3b88f2882561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4:54:32Z</dcterms:created>
  <dcterms:modified xsi:type="dcterms:W3CDTF">2023-07-02T14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